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5723A0F4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146456">
        <w:rPr>
          <w:rFonts w:ascii="Arial" w:hAnsi="Arial"/>
          <w:spacing w:val="0"/>
          <w:kern w:val="0"/>
          <w:sz w:val="24"/>
          <w:szCs w:val="24"/>
        </w:rPr>
        <w:t>1</w:t>
      </w:r>
      <w:r w:rsidR="00B24AC4">
        <w:rPr>
          <w:rFonts w:ascii="Arial" w:hAnsi="Arial"/>
          <w:spacing w:val="0"/>
          <w:kern w:val="0"/>
          <w:sz w:val="24"/>
          <w:szCs w:val="24"/>
        </w:rPr>
        <w:t>8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01BA1835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C328A1">
        <w:rPr>
          <w:rFonts w:ascii="Arial" w:hAnsi="Arial" w:cs="Arial"/>
          <w:sz w:val="20"/>
          <w:szCs w:val="22"/>
        </w:rPr>
        <w:t>Ing. Karel Trpkoš</w:t>
      </w:r>
      <w:r w:rsidR="00E102AA">
        <w:rPr>
          <w:rFonts w:ascii="Arial" w:hAnsi="Arial" w:cs="Arial"/>
          <w:sz w:val="20"/>
          <w:szCs w:val="22"/>
        </w:rPr>
        <w:t>, vrchní ředitel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0C34A893" w14:textId="77777777" w:rsidR="000F5B3D" w:rsidRPr="004D66EA" w:rsidRDefault="000F5B3D" w:rsidP="000F5B3D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 xml:space="preserve">Konsorcium KPMG a </w:t>
      </w:r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</w:p>
    <w:p w14:paraId="5B33BA56" w14:textId="77777777" w:rsidR="000F5B3D" w:rsidRPr="004D66EA" w:rsidRDefault="000F5B3D" w:rsidP="000F5B3D">
      <w:pPr>
        <w:numPr>
          <w:ilvl w:val="12"/>
          <w:numId w:val="0"/>
        </w:numPr>
        <w:tabs>
          <w:tab w:val="left" w:pos="2160"/>
        </w:tabs>
        <w:spacing w:before="60"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6A805227" w14:textId="77777777" w:rsidR="000F5B3D" w:rsidRPr="004D66EA" w:rsidRDefault="000F5B3D" w:rsidP="000F5B3D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</w:t>
      </w:r>
      <w:proofErr w:type="gramStart"/>
      <w:r w:rsidRPr="004D66EA">
        <w:rPr>
          <w:rFonts w:ascii="Arial" w:hAnsi="Arial" w:cs="Arial"/>
          <w:bCs/>
          <w:color w:val="000000"/>
          <w:sz w:val="20"/>
          <w:szCs w:val="20"/>
        </w:rPr>
        <w:t>1a</w:t>
      </w:r>
      <w:proofErr w:type="gramEnd"/>
      <w:r w:rsidRPr="004D66EA">
        <w:rPr>
          <w:rFonts w:ascii="Arial" w:hAnsi="Arial" w:cs="Arial"/>
          <w:bCs/>
          <w:color w:val="000000"/>
          <w:sz w:val="20"/>
          <w:szCs w:val="20"/>
        </w:rPr>
        <w:t>, 186 00 Praha 8</w:t>
      </w:r>
    </w:p>
    <w:p w14:paraId="57DC84FF" w14:textId="77777777" w:rsidR="000F5B3D" w:rsidRPr="004D66EA" w:rsidRDefault="000F5B3D" w:rsidP="000F5B3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41E71AE1" w14:textId="77777777" w:rsidR="000F5B3D" w:rsidRPr="004D66EA" w:rsidRDefault="000F5B3D" w:rsidP="000F5B3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59FF0753" w14:textId="1B27B637" w:rsidR="000F5B3D" w:rsidRDefault="000F5B3D" w:rsidP="000F5B3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080C74" w:rsidRPr="00080C7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7C8CFF9" w14:textId="77777777" w:rsidR="000F5B3D" w:rsidRPr="004D66EA" w:rsidRDefault="000F5B3D" w:rsidP="000F5B3D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5DDF4E9C" w14:textId="77777777" w:rsidR="000F5B3D" w:rsidRPr="004D66EA" w:rsidRDefault="000F5B3D" w:rsidP="000F5B3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5AD797A1" w14:textId="77777777" w:rsidR="000F5B3D" w:rsidRPr="004D66EA" w:rsidRDefault="000F5B3D" w:rsidP="000F5B3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1BE0D6FA" w14:textId="77777777" w:rsidR="000F5B3D" w:rsidRPr="004D66EA" w:rsidRDefault="000F5B3D" w:rsidP="000F5B3D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4D66EA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1BA40658" w14:textId="77777777" w:rsidR="000F5B3D" w:rsidRPr="004D66EA" w:rsidRDefault="000F5B3D" w:rsidP="000F5B3D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 xml:space="preserve">U </w:t>
      </w:r>
      <w:proofErr w:type="spellStart"/>
      <w:r w:rsidRPr="004D66EA">
        <w:rPr>
          <w:rFonts w:ascii="Arial" w:hAnsi="Arial" w:cs="Arial"/>
          <w:bCs/>
          <w:color w:val="000000"/>
          <w:sz w:val="20"/>
          <w:szCs w:val="20"/>
        </w:rPr>
        <w:t>Nikolajky</w:t>
      </w:r>
      <w:proofErr w:type="spellEnd"/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1097/3, 150 00 Praha 5 – Smíchov,</w:t>
      </w:r>
    </w:p>
    <w:p w14:paraId="7E94296B" w14:textId="77777777" w:rsidR="000F5B3D" w:rsidRPr="004D66EA" w:rsidRDefault="000F5B3D" w:rsidP="000F5B3D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505EAB4" w14:textId="77777777" w:rsidR="000F5B3D" w:rsidRPr="004D66EA" w:rsidRDefault="000F5B3D" w:rsidP="000F5B3D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1F09C68C" w14:textId="310CD1A1" w:rsidR="000F5B3D" w:rsidRPr="004D66EA" w:rsidRDefault="000F5B3D" w:rsidP="000F5B3D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080C74" w:rsidRPr="00080C7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512A374" w14:textId="77777777" w:rsidR="000F5B3D" w:rsidRPr="004D66EA" w:rsidRDefault="000F5B3D" w:rsidP="000F5B3D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471574A1" w14:textId="77777777" w:rsidR="000F5B3D" w:rsidRPr="004D66EA" w:rsidRDefault="000F5B3D" w:rsidP="000F5B3D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1" w:name="_Toc357594080"/>
      <w:bookmarkStart w:id="2" w:name="_Toc358638376"/>
      <w:bookmarkStart w:id="3" w:name="_Toc361816449"/>
      <w:bookmarkStart w:id="4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1C2CD81A" w14:textId="2BACA8F1" w:rsidR="0039351C" w:rsidRPr="00146456" w:rsidRDefault="00F06FC1" w:rsidP="00146456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Poskytovatel se Dílčí smlouvou zavazuje poskytnout plnění </w:t>
      </w:r>
      <w:r w:rsidR="00511241" w:rsidRPr="0039351C">
        <w:rPr>
          <w:rFonts w:ascii="Arial" w:hAnsi="Arial" w:cs="Arial"/>
          <w:sz w:val="20"/>
          <w:szCs w:val="22"/>
        </w:rPr>
        <w:t xml:space="preserve">spočívající v zajištění kapacit IT odborníků </w:t>
      </w:r>
      <w:r w:rsidR="00F24A5C" w:rsidRPr="0039351C">
        <w:rPr>
          <w:rFonts w:ascii="Arial" w:hAnsi="Arial" w:cs="Arial"/>
          <w:sz w:val="20"/>
          <w:szCs w:val="22"/>
        </w:rPr>
        <w:t>na poskytování odborných poradenských služeb</w:t>
      </w:r>
      <w:r w:rsidR="00146456">
        <w:rPr>
          <w:rFonts w:ascii="Arial" w:hAnsi="Arial" w:cs="Arial"/>
          <w:sz w:val="20"/>
          <w:szCs w:val="22"/>
        </w:rPr>
        <w:t xml:space="preserve"> </w:t>
      </w:r>
      <w:r w:rsidR="00146456" w:rsidRPr="00146456">
        <w:rPr>
          <w:rFonts w:ascii="Arial" w:hAnsi="Arial" w:cs="Arial"/>
          <w:sz w:val="20"/>
          <w:szCs w:val="22"/>
        </w:rPr>
        <w:t xml:space="preserve">pro projekt </w:t>
      </w:r>
      <w:proofErr w:type="spellStart"/>
      <w:r w:rsidR="00B24AC4">
        <w:rPr>
          <w:rFonts w:ascii="Arial" w:hAnsi="Arial" w:cs="Arial"/>
          <w:sz w:val="20"/>
          <w:szCs w:val="22"/>
        </w:rPr>
        <w:t>OneIT</w:t>
      </w:r>
      <w:proofErr w:type="spellEnd"/>
      <w:r w:rsidR="0039351C" w:rsidRPr="00146456">
        <w:rPr>
          <w:rFonts w:ascii="Arial" w:hAnsi="Arial" w:cs="Arial"/>
          <w:sz w:val="20"/>
          <w:szCs w:val="22"/>
        </w:rPr>
        <w:t>.</w:t>
      </w:r>
      <w:r w:rsidR="00146456" w:rsidRPr="00146456">
        <w:rPr>
          <w:rFonts w:ascii="Arial" w:hAnsi="Arial" w:cs="Arial"/>
          <w:sz w:val="20"/>
          <w:szCs w:val="22"/>
        </w:rPr>
        <w:t xml:space="preserve"> Cílem </w:t>
      </w:r>
      <w:r w:rsidR="00146456">
        <w:rPr>
          <w:rFonts w:ascii="Arial" w:hAnsi="Arial" w:cs="Arial"/>
          <w:sz w:val="20"/>
          <w:szCs w:val="22"/>
        </w:rPr>
        <w:t xml:space="preserve">tohoto </w:t>
      </w:r>
      <w:r w:rsidR="00146456" w:rsidRPr="00146456">
        <w:rPr>
          <w:rFonts w:ascii="Arial" w:hAnsi="Arial" w:cs="Arial"/>
          <w:sz w:val="20"/>
          <w:szCs w:val="22"/>
        </w:rPr>
        <w:t>projektu je</w:t>
      </w:r>
      <w:r w:rsidR="00B24AC4">
        <w:rPr>
          <w:rFonts w:ascii="Arial" w:hAnsi="Arial" w:cs="Arial"/>
          <w:sz w:val="20"/>
          <w:szCs w:val="22"/>
        </w:rPr>
        <w:t xml:space="preserve"> </w:t>
      </w:r>
      <w:r w:rsidR="00B24AC4" w:rsidRPr="006F7EE4">
        <w:rPr>
          <w:rFonts w:ascii="Arial" w:hAnsi="Arial" w:cs="Arial"/>
          <w:sz w:val="20"/>
          <w:szCs w:val="22"/>
        </w:rPr>
        <w:t>vytvoření nového, společného modelu poskytování IT služeb pro MPSV a ČSSZ. Tento koncept zahrnuje sjednocení řízení IT, technického prostředí a řízení informací. Hlavními cíli jsou posílení robustnosti ICT, zvýšení efektivity, zlepšení kvality služeb pro interní zákazníky a snížení nákladů</w:t>
      </w:r>
      <w:r w:rsidR="00146456">
        <w:rPr>
          <w:rFonts w:ascii="Arial" w:hAnsi="Arial" w:cs="Arial"/>
          <w:sz w:val="20"/>
          <w:szCs w:val="22"/>
        </w:rPr>
        <w:t>.</w:t>
      </w:r>
    </w:p>
    <w:p w14:paraId="03897486" w14:textId="10A44957" w:rsidR="00E470A8" w:rsidRDefault="00E470A8" w:rsidP="00E470A8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osob</w:t>
      </w:r>
      <w:r w:rsidR="006F7EE4">
        <w:rPr>
          <w:rFonts w:ascii="Arial" w:hAnsi="Arial" w:cs="Arial"/>
          <w:sz w:val="20"/>
          <w:szCs w:val="20"/>
        </w:rPr>
        <w:t>ami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5B9E543D" w14:textId="46BA5AE3" w:rsidR="00E470A8" w:rsidRDefault="006F7EE4" w:rsidP="002634BA">
      <w:pPr>
        <w:pStyle w:val="RLTextlnkuslovan"/>
        <w:numPr>
          <w:ilvl w:val="1"/>
          <w:numId w:val="49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nior manager</w:t>
      </w:r>
      <w:r w:rsidR="00F02ACE" w:rsidRPr="00F02ACE">
        <w:rPr>
          <w:rFonts w:ascii="Arial" w:hAnsi="Arial" w:cs="Arial"/>
          <w:sz w:val="20"/>
          <w:szCs w:val="20"/>
        </w:rPr>
        <w:t xml:space="preserve"> I.</w:t>
      </w:r>
      <w:r w:rsidR="00C87BE7">
        <w:rPr>
          <w:rFonts w:ascii="Arial" w:hAnsi="Arial" w:cs="Arial"/>
          <w:sz w:val="20"/>
          <w:szCs w:val="20"/>
        </w:rPr>
        <w:t xml:space="preserve"> – předpokládaný rozsah je </w:t>
      </w:r>
      <w:r>
        <w:rPr>
          <w:rFonts w:ascii="Arial" w:hAnsi="Arial" w:cs="Arial"/>
          <w:sz w:val="20"/>
          <w:szCs w:val="20"/>
        </w:rPr>
        <w:t>7</w:t>
      </w:r>
      <w:r w:rsidR="00146456">
        <w:rPr>
          <w:rFonts w:ascii="Arial" w:hAnsi="Arial" w:cs="Arial"/>
          <w:sz w:val="20"/>
          <w:szCs w:val="20"/>
        </w:rPr>
        <w:t>0</w:t>
      </w:r>
      <w:r w:rsidR="00C87BE7">
        <w:rPr>
          <w:rFonts w:ascii="Arial" w:hAnsi="Arial" w:cs="Arial"/>
          <w:sz w:val="20"/>
          <w:szCs w:val="20"/>
        </w:rPr>
        <w:t xml:space="preserve"> MD</w:t>
      </w:r>
      <w:r w:rsidR="009C4D05">
        <w:rPr>
          <w:rFonts w:ascii="Arial" w:hAnsi="Arial" w:cs="Arial"/>
          <w:sz w:val="20"/>
          <w:szCs w:val="20"/>
        </w:rPr>
        <w:t xml:space="preserve"> (</w:t>
      </w:r>
      <w:r>
        <w:rPr>
          <w:rFonts w:ascii="Arial" w:hAnsi="Arial" w:cs="Arial"/>
          <w:sz w:val="20"/>
          <w:szCs w:val="20"/>
        </w:rPr>
        <w:t>0,5</w:t>
      </w:r>
      <w:r w:rsidR="009C4D05">
        <w:rPr>
          <w:rFonts w:ascii="Arial" w:hAnsi="Arial" w:cs="Arial"/>
          <w:sz w:val="20"/>
          <w:szCs w:val="20"/>
        </w:rPr>
        <w:t xml:space="preserve"> FTE)</w:t>
      </w:r>
    </w:p>
    <w:p w14:paraId="4C541289" w14:textId="6EECB6E4" w:rsidR="00F02ACE" w:rsidRDefault="006F7EE4" w:rsidP="002634BA">
      <w:pPr>
        <w:pStyle w:val="RLTextlnkuslovan"/>
        <w:numPr>
          <w:ilvl w:val="1"/>
          <w:numId w:val="49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nior manager</w:t>
      </w:r>
      <w:r w:rsidRPr="00F02ACE">
        <w:rPr>
          <w:rFonts w:ascii="Arial" w:hAnsi="Arial" w:cs="Arial"/>
          <w:sz w:val="20"/>
          <w:szCs w:val="20"/>
        </w:rPr>
        <w:t xml:space="preserve"> </w:t>
      </w:r>
      <w:r w:rsidR="00F02ACE" w:rsidRPr="00F02ACE">
        <w:rPr>
          <w:rFonts w:ascii="Arial" w:hAnsi="Arial" w:cs="Arial"/>
          <w:sz w:val="20"/>
          <w:szCs w:val="20"/>
        </w:rPr>
        <w:t xml:space="preserve">II. </w:t>
      </w:r>
      <w:r w:rsidR="00F02ACE">
        <w:rPr>
          <w:rFonts w:ascii="Arial" w:hAnsi="Arial" w:cs="Arial"/>
          <w:sz w:val="20"/>
          <w:szCs w:val="20"/>
        </w:rPr>
        <w:t xml:space="preserve">– předpokládaný rozsah je </w:t>
      </w:r>
      <w:r>
        <w:rPr>
          <w:rFonts w:ascii="Arial" w:hAnsi="Arial" w:cs="Arial"/>
          <w:sz w:val="20"/>
          <w:szCs w:val="20"/>
        </w:rPr>
        <w:t>70 MD (0,5 FTE)</w:t>
      </w:r>
    </w:p>
    <w:p w14:paraId="3A153671" w14:textId="1D19A8B2" w:rsidR="00F02ACE" w:rsidRDefault="006F7EE4" w:rsidP="002634BA">
      <w:pPr>
        <w:pStyle w:val="RLTextlnkuslovan"/>
        <w:numPr>
          <w:ilvl w:val="1"/>
          <w:numId w:val="49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nior manager</w:t>
      </w:r>
      <w:r w:rsidRPr="00F02ACE">
        <w:rPr>
          <w:rFonts w:ascii="Arial" w:hAnsi="Arial" w:cs="Arial"/>
          <w:sz w:val="20"/>
          <w:szCs w:val="20"/>
        </w:rPr>
        <w:t xml:space="preserve"> </w:t>
      </w:r>
      <w:r w:rsidR="00BE38ED" w:rsidRPr="00F02ACE">
        <w:rPr>
          <w:rFonts w:ascii="Arial" w:hAnsi="Arial" w:cs="Arial"/>
          <w:sz w:val="20"/>
          <w:szCs w:val="20"/>
        </w:rPr>
        <w:t>I</w:t>
      </w:r>
      <w:r w:rsidR="00BE38ED">
        <w:rPr>
          <w:rFonts w:ascii="Arial" w:hAnsi="Arial" w:cs="Arial"/>
          <w:sz w:val="20"/>
          <w:szCs w:val="20"/>
        </w:rPr>
        <w:t>I</w:t>
      </w:r>
      <w:r w:rsidR="00BE38ED" w:rsidRPr="00F02ACE">
        <w:rPr>
          <w:rFonts w:ascii="Arial" w:hAnsi="Arial" w:cs="Arial"/>
          <w:sz w:val="20"/>
          <w:szCs w:val="20"/>
        </w:rPr>
        <w:t>I.</w:t>
      </w:r>
      <w:r w:rsidR="00F02ACE">
        <w:rPr>
          <w:rFonts w:ascii="Arial" w:hAnsi="Arial" w:cs="Arial"/>
          <w:sz w:val="20"/>
          <w:szCs w:val="20"/>
        </w:rPr>
        <w:t xml:space="preserve"> – předpokládaný rozsah je </w:t>
      </w:r>
      <w:r>
        <w:rPr>
          <w:rFonts w:ascii="Arial" w:hAnsi="Arial" w:cs="Arial"/>
          <w:sz w:val="20"/>
          <w:szCs w:val="20"/>
        </w:rPr>
        <w:t>70 MD (0,5 FTE)</w:t>
      </w:r>
    </w:p>
    <w:p w14:paraId="50B1FD88" w14:textId="69845BC2" w:rsidR="00F02ACE" w:rsidRDefault="006F7EE4" w:rsidP="002634BA">
      <w:pPr>
        <w:pStyle w:val="RLTextlnkuslovan"/>
        <w:numPr>
          <w:ilvl w:val="1"/>
          <w:numId w:val="49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nior manager</w:t>
      </w:r>
      <w:r w:rsidRPr="00F02ACE">
        <w:rPr>
          <w:rFonts w:ascii="Arial" w:hAnsi="Arial" w:cs="Arial"/>
          <w:sz w:val="20"/>
          <w:szCs w:val="20"/>
        </w:rPr>
        <w:t xml:space="preserve"> </w:t>
      </w:r>
      <w:r w:rsidR="00BE38ED" w:rsidRPr="00F02ACE">
        <w:rPr>
          <w:rFonts w:ascii="Arial" w:hAnsi="Arial" w:cs="Arial"/>
          <w:sz w:val="20"/>
          <w:szCs w:val="20"/>
        </w:rPr>
        <w:t>I</w:t>
      </w:r>
      <w:r w:rsidR="00BE38ED">
        <w:rPr>
          <w:rFonts w:ascii="Arial" w:hAnsi="Arial" w:cs="Arial"/>
          <w:sz w:val="20"/>
          <w:szCs w:val="20"/>
        </w:rPr>
        <w:t>V</w:t>
      </w:r>
      <w:r w:rsidR="00F02ACE">
        <w:rPr>
          <w:rFonts w:ascii="Arial" w:hAnsi="Arial" w:cs="Arial"/>
          <w:sz w:val="20"/>
          <w:szCs w:val="20"/>
        </w:rPr>
        <w:t xml:space="preserve">. – předpokládaný rozsah je </w:t>
      </w:r>
      <w:r>
        <w:rPr>
          <w:rFonts w:ascii="Arial" w:hAnsi="Arial" w:cs="Arial"/>
          <w:sz w:val="20"/>
          <w:szCs w:val="20"/>
        </w:rPr>
        <w:t>12</w:t>
      </w:r>
      <w:r w:rsidR="00F02ACE">
        <w:rPr>
          <w:rFonts w:ascii="Arial" w:hAnsi="Arial" w:cs="Arial"/>
          <w:sz w:val="20"/>
          <w:szCs w:val="20"/>
        </w:rPr>
        <w:t xml:space="preserve"> MD (</w:t>
      </w:r>
      <w:r>
        <w:rPr>
          <w:rFonts w:ascii="Arial" w:hAnsi="Arial" w:cs="Arial"/>
          <w:sz w:val="20"/>
          <w:szCs w:val="20"/>
        </w:rPr>
        <w:t>0,15</w:t>
      </w:r>
      <w:r w:rsidR="00F02ACE">
        <w:rPr>
          <w:rFonts w:ascii="Arial" w:hAnsi="Arial" w:cs="Arial"/>
          <w:sz w:val="20"/>
          <w:szCs w:val="20"/>
        </w:rPr>
        <w:t xml:space="preserve"> FTE)</w:t>
      </w:r>
    </w:p>
    <w:p w14:paraId="1E77CA06" w14:textId="3C1EC09C" w:rsidR="006F7EE4" w:rsidRDefault="006F7EE4" w:rsidP="002634BA">
      <w:pPr>
        <w:pStyle w:val="RLTextlnkuslovan"/>
        <w:numPr>
          <w:ilvl w:val="1"/>
          <w:numId w:val="49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rtner/Ředitel – předpokládaný rozsah je 21 MD (0,15 FTE)</w:t>
      </w:r>
    </w:p>
    <w:p w14:paraId="212DB00A" w14:textId="16F87C62" w:rsidR="00F02ACE" w:rsidRDefault="006F7EE4" w:rsidP="002634BA">
      <w:pPr>
        <w:pStyle w:val="RLTextlnkuslovan"/>
        <w:numPr>
          <w:ilvl w:val="1"/>
          <w:numId w:val="49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r</w:t>
      </w:r>
      <w:r w:rsidR="00BE38ED" w:rsidRPr="00BE38ED">
        <w:rPr>
          <w:rFonts w:ascii="Arial" w:hAnsi="Arial" w:cs="Arial"/>
          <w:sz w:val="20"/>
          <w:szCs w:val="20"/>
        </w:rPr>
        <w:t xml:space="preserve"> I</w:t>
      </w:r>
      <w:r w:rsidR="00F02ACE">
        <w:rPr>
          <w:rFonts w:ascii="Arial" w:hAnsi="Arial" w:cs="Arial"/>
          <w:sz w:val="20"/>
          <w:szCs w:val="20"/>
        </w:rPr>
        <w:t xml:space="preserve">. – předpokládaný rozsah je </w:t>
      </w:r>
      <w:r>
        <w:rPr>
          <w:rFonts w:ascii="Arial" w:hAnsi="Arial" w:cs="Arial"/>
          <w:sz w:val="20"/>
          <w:szCs w:val="20"/>
        </w:rPr>
        <w:t>70 MD (0,5 FTE)</w:t>
      </w:r>
    </w:p>
    <w:p w14:paraId="598FFAA7" w14:textId="0451AFD7" w:rsidR="00F02ACE" w:rsidRDefault="006F7EE4" w:rsidP="002634BA">
      <w:pPr>
        <w:pStyle w:val="RLTextlnkuslovan"/>
        <w:numPr>
          <w:ilvl w:val="1"/>
          <w:numId w:val="49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r</w:t>
      </w:r>
      <w:r w:rsidRPr="00BE38ED">
        <w:rPr>
          <w:rFonts w:ascii="Arial" w:hAnsi="Arial" w:cs="Arial"/>
          <w:sz w:val="20"/>
          <w:szCs w:val="20"/>
        </w:rPr>
        <w:t xml:space="preserve"> </w:t>
      </w:r>
      <w:r w:rsidR="00BE38ED" w:rsidRPr="00BE38ED">
        <w:rPr>
          <w:rFonts w:ascii="Arial" w:hAnsi="Arial" w:cs="Arial"/>
          <w:sz w:val="20"/>
          <w:szCs w:val="20"/>
        </w:rPr>
        <w:t>I</w:t>
      </w:r>
      <w:r w:rsidR="00BE38ED">
        <w:rPr>
          <w:rFonts w:ascii="Arial" w:hAnsi="Arial" w:cs="Arial"/>
          <w:sz w:val="20"/>
          <w:szCs w:val="20"/>
        </w:rPr>
        <w:t>I</w:t>
      </w:r>
      <w:r w:rsidR="00F02ACE">
        <w:rPr>
          <w:rFonts w:ascii="Arial" w:hAnsi="Arial" w:cs="Arial"/>
          <w:sz w:val="20"/>
          <w:szCs w:val="20"/>
        </w:rPr>
        <w:t xml:space="preserve">. – předpokládaný rozsah je </w:t>
      </w:r>
      <w:r>
        <w:rPr>
          <w:rFonts w:ascii="Arial" w:hAnsi="Arial" w:cs="Arial"/>
          <w:sz w:val="20"/>
          <w:szCs w:val="20"/>
        </w:rPr>
        <w:t>70 MD (0,5 FTE)</w:t>
      </w:r>
    </w:p>
    <w:p w14:paraId="0D282DCE" w14:textId="02065120" w:rsidR="00F02ACE" w:rsidRDefault="006F7EE4" w:rsidP="002634BA">
      <w:pPr>
        <w:pStyle w:val="RLTextlnkuslovan"/>
        <w:numPr>
          <w:ilvl w:val="1"/>
          <w:numId w:val="49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r</w:t>
      </w:r>
      <w:r w:rsidRPr="00BE38ED">
        <w:rPr>
          <w:rFonts w:ascii="Arial" w:hAnsi="Arial" w:cs="Arial"/>
          <w:sz w:val="20"/>
          <w:szCs w:val="20"/>
        </w:rPr>
        <w:t xml:space="preserve"> </w:t>
      </w:r>
      <w:r w:rsidR="00BE38ED" w:rsidRPr="00BE38ED">
        <w:rPr>
          <w:rFonts w:ascii="Arial" w:hAnsi="Arial" w:cs="Arial"/>
          <w:sz w:val="20"/>
          <w:szCs w:val="20"/>
        </w:rPr>
        <w:t>I</w:t>
      </w:r>
      <w:r w:rsidR="00BE38ED">
        <w:rPr>
          <w:rFonts w:ascii="Arial" w:hAnsi="Arial" w:cs="Arial"/>
          <w:sz w:val="20"/>
          <w:szCs w:val="20"/>
        </w:rPr>
        <w:t>II</w:t>
      </w:r>
      <w:r w:rsidR="00F02ACE">
        <w:rPr>
          <w:rFonts w:ascii="Arial" w:hAnsi="Arial" w:cs="Arial"/>
          <w:sz w:val="20"/>
          <w:szCs w:val="20"/>
        </w:rPr>
        <w:t xml:space="preserve">. – předpokládaný rozsah je </w:t>
      </w:r>
      <w:r>
        <w:rPr>
          <w:rFonts w:ascii="Arial" w:hAnsi="Arial" w:cs="Arial"/>
          <w:sz w:val="20"/>
          <w:szCs w:val="20"/>
        </w:rPr>
        <w:t>3</w:t>
      </w:r>
      <w:r w:rsidR="00F02ACE">
        <w:rPr>
          <w:rFonts w:ascii="Arial" w:hAnsi="Arial" w:cs="Arial"/>
          <w:sz w:val="20"/>
          <w:szCs w:val="20"/>
        </w:rPr>
        <w:t>0 MD (</w:t>
      </w:r>
      <w:r>
        <w:rPr>
          <w:rFonts w:ascii="Arial" w:hAnsi="Arial" w:cs="Arial"/>
          <w:sz w:val="20"/>
          <w:szCs w:val="20"/>
        </w:rPr>
        <w:t>0,5</w:t>
      </w:r>
      <w:r w:rsidR="00F02ACE">
        <w:rPr>
          <w:rFonts w:ascii="Arial" w:hAnsi="Arial" w:cs="Arial"/>
          <w:sz w:val="20"/>
          <w:szCs w:val="20"/>
        </w:rPr>
        <w:t xml:space="preserve"> FTE)</w:t>
      </w:r>
    </w:p>
    <w:p w14:paraId="4072543D" w14:textId="1BFD16AE" w:rsidR="00793B3D" w:rsidRDefault="00793B3D" w:rsidP="00793B3D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49E8FA4" w14:textId="48E8F9D8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C87BE7">
        <w:rPr>
          <w:rFonts w:ascii="Arial" w:hAnsi="Arial" w:cs="Arial"/>
          <w:sz w:val="20"/>
          <w:szCs w:val="20"/>
        </w:rPr>
        <w:t xml:space="preserve"> pro dané role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52F5CC11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</w:t>
      </w:r>
      <w:r w:rsidR="00FD4A61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9"/>
      <w:bookmarkEnd w:id="10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26B0A766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851F98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292B862E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86598B">
        <w:rPr>
          <w:rFonts w:ascii="Arial" w:hAnsi="Arial" w:cs="Arial"/>
          <w:sz w:val="20"/>
          <w:szCs w:val="20"/>
          <w:lang w:eastAsia="en-US"/>
        </w:rPr>
        <w:t xml:space="preserve"> 6 065 0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5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01E85D26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a to na dobu </w:t>
      </w:r>
      <w:r w:rsidR="00D96CB8">
        <w:rPr>
          <w:rFonts w:ascii="Arial" w:hAnsi="Arial" w:cs="Arial"/>
          <w:sz w:val="20"/>
          <w:szCs w:val="20"/>
          <w:lang w:eastAsia="en-US"/>
        </w:rPr>
        <w:t>7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 měsíců od dne nabytí účinnosti této Dílčí smlouvy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6D785ACB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to příloh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:</w:t>
      </w:r>
    </w:p>
    <w:p w14:paraId="32AF28FC" w14:textId="3DAE4021" w:rsidR="00F06FC1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504F8C">
        <w:rPr>
          <w:rFonts w:ascii="Arial" w:hAnsi="Arial" w:cs="Arial"/>
          <w:sz w:val="20"/>
        </w:rPr>
        <w:t xml:space="preserve">Realizační tým Poskytovatele a </w:t>
      </w:r>
      <w:r w:rsidR="00504F8C"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9213" w:type="dxa"/>
        <w:jc w:val="center"/>
        <w:tblLook w:val="01E0" w:firstRow="1" w:lastRow="1" w:firstColumn="1" w:lastColumn="1" w:noHBand="0" w:noVBand="0"/>
      </w:tblPr>
      <w:tblGrid>
        <w:gridCol w:w="4678"/>
        <w:gridCol w:w="4535"/>
      </w:tblGrid>
      <w:tr w:rsidR="00E72ACD" w:rsidRPr="00A16B28" w14:paraId="3028445D" w14:textId="77777777" w:rsidTr="00E72ACD">
        <w:trPr>
          <w:jc w:val="center"/>
        </w:trPr>
        <w:tc>
          <w:tcPr>
            <w:tcW w:w="4678" w:type="dxa"/>
          </w:tcPr>
          <w:p w14:paraId="349C5E72" w14:textId="77777777" w:rsidR="00E72ACD" w:rsidRPr="00E72ACD" w:rsidRDefault="00E72ACD" w:rsidP="00E72ACD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E72ACD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6DE00238" w14:textId="77777777" w:rsidR="00E72ACD" w:rsidRPr="00E72ACD" w:rsidRDefault="00E72ACD" w:rsidP="00E72ACD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411829AE" w14:textId="1E834B0E" w:rsidR="00E72ACD" w:rsidRPr="00E72ACD" w:rsidRDefault="00E72ACD" w:rsidP="00E72ACD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5703DA5E" w14:textId="77777777" w:rsidR="00E72ACD" w:rsidRPr="00E72ACD" w:rsidRDefault="00E72ACD" w:rsidP="00E72AC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Poskytovatel</w:t>
            </w:r>
          </w:p>
          <w:p w14:paraId="49DD200A" w14:textId="77777777" w:rsidR="00E72ACD" w:rsidRPr="00E72ACD" w:rsidRDefault="00E72ACD" w:rsidP="00E72AC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322FBF2" w14:textId="77777777" w:rsidR="00E72ACD" w:rsidRPr="00E72ACD" w:rsidRDefault="00E72ACD" w:rsidP="00E72AC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V Praze dne elektronického podpisu</w:t>
            </w:r>
          </w:p>
        </w:tc>
      </w:tr>
      <w:tr w:rsidR="00E72ACD" w:rsidRPr="00A16B28" w14:paraId="660D1C2C" w14:textId="77777777" w:rsidTr="00E72ACD">
        <w:trPr>
          <w:jc w:val="center"/>
        </w:trPr>
        <w:tc>
          <w:tcPr>
            <w:tcW w:w="4678" w:type="dxa"/>
          </w:tcPr>
          <w:p w14:paraId="13D36846" w14:textId="77777777" w:rsidR="00E72ACD" w:rsidRDefault="00E72ACD" w:rsidP="00E72ACD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56C6B9F4" w14:textId="77777777" w:rsidR="00E72ACD" w:rsidRPr="00E72ACD" w:rsidRDefault="00E72ACD" w:rsidP="00E72ACD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3053F9A8" w14:textId="77777777" w:rsidR="00E72ACD" w:rsidRPr="00E72ACD" w:rsidRDefault="00E72ACD" w:rsidP="00E72ACD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209D6CA9" w14:textId="77777777" w:rsidR="00E72ACD" w:rsidRPr="00E72ACD" w:rsidRDefault="00E72ACD" w:rsidP="00E72ACD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........................................................................</w:t>
            </w:r>
          </w:p>
          <w:p w14:paraId="2578D19A" w14:textId="7810F6DA" w:rsidR="00E72ACD" w:rsidRPr="00A16B28" w:rsidRDefault="00E72ACD" w:rsidP="00E72AC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sociálních věcí</w:t>
            </w:r>
          </w:p>
          <w:p w14:paraId="715045CB" w14:textId="53D2D1F9" w:rsidR="00E72ACD" w:rsidRPr="00E72ACD" w:rsidRDefault="00E72ACD" w:rsidP="00E72ACD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2F9260DA" w14:textId="77777777" w:rsidR="00E72ACD" w:rsidRDefault="00E72ACD" w:rsidP="00E72AC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B4CED6D" w14:textId="77777777" w:rsidR="00E72ACD" w:rsidRPr="00E72ACD" w:rsidRDefault="00E72ACD" w:rsidP="00E72AC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D9A5873" w14:textId="77777777" w:rsidR="00E72ACD" w:rsidRPr="00E72ACD" w:rsidRDefault="00E72ACD" w:rsidP="00E72AC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53FF1AB" w14:textId="77777777" w:rsidR="00E72ACD" w:rsidRPr="00E72ACD" w:rsidRDefault="00E72ACD" w:rsidP="00E72AC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........................................................................</w:t>
            </w:r>
          </w:p>
          <w:p w14:paraId="4127084F" w14:textId="77777777" w:rsidR="00E72ACD" w:rsidRPr="00E72ACD" w:rsidRDefault="00E72ACD" w:rsidP="00E72AC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KPMG Česká republika, s.r.o.</w:t>
            </w:r>
          </w:p>
          <w:p w14:paraId="1980320F" w14:textId="77777777" w:rsidR="00E72ACD" w:rsidRPr="00E72ACD" w:rsidRDefault="00E72ACD" w:rsidP="00080C7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72ACD" w:rsidRPr="00A16B28" w14:paraId="6563D233" w14:textId="77777777" w:rsidTr="00E72ACD">
        <w:trPr>
          <w:jc w:val="center"/>
        </w:trPr>
        <w:tc>
          <w:tcPr>
            <w:tcW w:w="4678" w:type="dxa"/>
          </w:tcPr>
          <w:p w14:paraId="1FFEC311" w14:textId="77777777" w:rsidR="00E72ACD" w:rsidRPr="00A16B28" w:rsidRDefault="00E72ACD" w:rsidP="00E72ACD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0B8E190E" w14:textId="77777777" w:rsidR="00E72ACD" w:rsidRPr="00E72ACD" w:rsidRDefault="00E72ACD" w:rsidP="0079683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E72ACD" w:rsidRPr="00A16B28" w14:paraId="7A78D35D" w14:textId="77777777" w:rsidTr="00E72ACD">
        <w:trPr>
          <w:jc w:val="center"/>
        </w:trPr>
        <w:tc>
          <w:tcPr>
            <w:tcW w:w="4678" w:type="dxa"/>
          </w:tcPr>
          <w:p w14:paraId="4183DD7F" w14:textId="77777777" w:rsidR="00E72ACD" w:rsidRPr="00A16B28" w:rsidRDefault="00E72ACD" w:rsidP="00E72ACD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7AD52B59" w14:textId="77777777" w:rsidR="00E72ACD" w:rsidRPr="00E72ACD" w:rsidRDefault="00E72ACD" w:rsidP="0079683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5EECE9D8" w14:textId="77777777" w:rsidR="00E72ACD" w:rsidRPr="00E72ACD" w:rsidRDefault="00E72ACD" w:rsidP="0079683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1D3EEB1" w14:textId="77777777" w:rsidR="00E72ACD" w:rsidRPr="00E72ACD" w:rsidRDefault="00E72ACD" w:rsidP="0079683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E72ACD" w:rsidRPr="00A16B28" w14:paraId="291B63AA" w14:textId="77777777" w:rsidTr="00E72ACD">
        <w:trPr>
          <w:jc w:val="center"/>
        </w:trPr>
        <w:tc>
          <w:tcPr>
            <w:tcW w:w="4678" w:type="dxa"/>
          </w:tcPr>
          <w:p w14:paraId="0851998A" w14:textId="77777777" w:rsidR="00E72ACD" w:rsidRPr="00A16B28" w:rsidRDefault="00E72ACD" w:rsidP="00E72ACD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3D7BF543" w14:textId="77777777" w:rsidR="00E72ACD" w:rsidRPr="00E72ACD" w:rsidRDefault="00E72ACD" w:rsidP="0079683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77CD2AC" w14:textId="77777777" w:rsidR="00E72ACD" w:rsidRPr="00E72ACD" w:rsidRDefault="00E72ACD" w:rsidP="0079683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AAAE753" w14:textId="77777777" w:rsidR="00E72ACD" w:rsidRPr="00E72ACD" w:rsidRDefault="00E72ACD" w:rsidP="0079683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97948FF" w14:textId="77777777" w:rsidR="00E72ACD" w:rsidRPr="00E72ACD" w:rsidRDefault="00E72ACD" w:rsidP="0079683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7CF24369" w14:textId="77777777" w:rsidR="00E72ACD" w:rsidRPr="00E72ACD" w:rsidRDefault="00E72ACD" w:rsidP="00E72AC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2CE35AB4" w14:textId="59CE180B" w:rsidR="00E72ACD" w:rsidRPr="00E72ACD" w:rsidRDefault="00E72ACD" w:rsidP="00E72AC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7F960879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5D64C0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81" w:type="dxa"/>
        <w:tblLook w:val="04A0" w:firstRow="1" w:lastRow="0" w:firstColumn="1" w:lastColumn="0" w:noHBand="0" w:noVBand="1"/>
      </w:tblPr>
      <w:tblGrid>
        <w:gridCol w:w="2547"/>
        <w:gridCol w:w="2977"/>
        <w:gridCol w:w="1559"/>
        <w:gridCol w:w="2098"/>
      </w:tblGrid>
      <w:tr w:rsidR="00DF5402" w:rsidRPr="00A5360B" w14:paraId="67EB180C" w14:textId="11127166" w:rsidTr="00146B3C">
        <w:trPr>
          <w:trHeight w:val="5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E103D7" w:rsidRPr="00A5360B" w14:paraId="7A55DB79" w14:textId="77777777" w:rsidTr="00146B3C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48BB9C81" w14:textId="4AE9D824" w:rsidR="00E103D7" w:rsidRPr="00E103D7" w:rsidRDefault="005D64C0" w:rsidP="00E103D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2"/>
              </w:rPr>
              <w:t>Senior manager</w:t>
            </w:r>
            <w:r w:rsidR="00E103D7" w:rsidRPr="00E103D7">
              <w:rPr>
                <w:rFonts w:ascii="Arial" w:hAnsi="Arial" w:cs="Arial"/>
                <w:color w:val="000000" w:themeColor="text1"/>
                <w:sz w:val="20"/>
                <w:szCs w:val="22"/>
              </w:rPr>
              <w:t xml:space="preserve"> I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06FE471" w14:textId="2C4C1674" w:rsidR="00E103D7" w:rsidRPr="003131DC" w:rsidRDefault="00080C74" w:rsidP="00E103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80C7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3F9BAC40" w14:textId="18CCE69B" w:rsidR="00E103D7" w:rsidRPr="00BB2C2E" w:rsidRDefault="00E103D7" w:rsidP="00E103D7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522BEDFD" w14:textId="002E943A" w:rsidR="00E103D7" w:rsidRPr="002224C8" w:rsidRDefault="003131DC" w:rsidP="00E103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3131DC">
              <w:rPr>
                <w:rFonts w:ascii="Arial" w:hAnsi="Arial" w:cs="Arial"/>
                <w:sz w:val="20"/>
                <w:szCs w:val="22"/>
              </w:rPr>
              <w:t>15 000,-</w:t>
            </w:r>
          </w:p>
        </w:tc>
      </w:tr>
      <w:tr w:rsidR="00080C74" w:rsidRPr="00A5360B" w14:paraId="299D08B0" w14:textId="77777777" w:rsidTr="00080C74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003DD877" w14:textId="4A386E56" w:rsidR="00080C74" w:rsidRPr="00E103D7" w:rsidRDefault="00080C74" w:rsidP="00080C7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2"/>
              </w:rPr>
              <w:t>Senior manager</w:t>
            </w:r>
            <w:r w:rsidRPr="00E103D7">
              <w:rPr>
                <w:rFonts w:ascii="Arial" w:hAnsi="Arial" w:cs="Arial"/>
                <w:color w:val="000000" w:themeColor="text1"/>
                <w:sz w:val="20"/>
                <w:szCs w:val="22"/>
              </w:rPr>
              <w:t xml:space="preserve"> II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5FA6105D" w14:textId="1C127511" w:rsidR="00080C74" w:rsidRPr="003131DC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C209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00CEB667" w14:textId="602C5B1D" w:rsidR="00080C74" w:rsidRPr="00BB2C2E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7C88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15383D86" w14:textId="6053FAE7" w:rsidR="00080C74" w:rsidRPr="002224C8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E26B35">
              <w:rPr>
                <w:rFonts w:ascii="Arial" w:hAnsi="Arial" w:cs="Arial"/>
                <w:sz w:val="20"/>
                <w:szCs w:val="22"/>
              </w:rPr>
              <w:t>15 000,-</w:t>
            </w:r>
          </w:p>
        </w:tc>
      </w:tr>
      <w:tr w:rsidR="00080C74" w:rsidRPr="00A5360B" w14:paraId="183F147B" w14:textId="77777777" w:rsidTr="00080C74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7EF5AA8E" w14:textId="18B473C8" w:rsidR="00080C74" w:rsidRPr="00E103D7" w:rsidRDefault="00080C74" w:rsidP="00080C7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2"/>
              </w:rPr>
              <w:t>Senior manager</w:t>
            </w:r>
            <w:r w:rsidRPr="00E103D7">
              <w:rPr>
                <w:rFonts w:ascii="Arial" w:hAnsi="Arial" w:cs="Arial"/>
                <w:color w:val="000000" w:themeColor="text1"/>
                <w:sz w:val="20"/>
                <w:szCs w:val="22"/>
              </w:rPr>
              <w:t xml:space="preserve"> I</w:t>
            </w:r>
            <w:r>
              <w:rPr>
                <w:rFonts w:ascii="Arial" w:hAnsi="Arial" w:cs="Arial"/>
                <w:color w:val="000000" w:themeColor="text1"/>
                <w:sz w:val="20"/>
                <w:szCs w:val="22"/>
              </w:rPr>
              <w:t>II</w:t>
            </w:r>
            <w:r w:rsidRPr="00E103D7">
              <w:rPr>
                <w:rFonts w:ascii="Arial" w:hAnsi="Arial" w:cs="Arial"/>
                <w:color w:val="000000" w:themeColor="text1"/>
                <w:sz w:val="20"/>
                <w:szCs w:val="22"/>
              </w:rPr>
              <w:t>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319CF988" w14:textId="2C5830C5" w:rsidR="00080C74" w:rsidRPr="003131DC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C209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6E1D9844" w14:textId="20B0463F" w:rsidR="00080C74" w:rsidRPr="00BB2C2E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7C88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00675BF2" w14:textId="2FCF9AED" w:rsidR="00080C74" w:rsidRPr="002224C8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E26B35">
              <w:rPr>
                <w:rFonts w:ascii="Arial" w:hAnsi="Arial" w:cs="Arial"/>
                <w:sz w:val="20"/>
                <w:szCs w:val="22"/>
              </w:rPr>
              <w:t>15 000,-</w:t>
            </w:r>
          </w:p>
        </w:tc>
      </w:tr>
      <w:tr w:rsidR="00080C74" w:rsidRPr="00A5360B" w14:paraId="1ECBC5FB" w14:textId="77777777" w:rsidTr="00080C74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5D91A3B3" w14:textId="20AD538E" w:rsidR="00080C74" w:rsidRPr="00E103D7" w:rsidRDefault="00080C74" w:rsidP="00080C7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2"/>
              </w:rPr>
              <w:t>Senior manager</w:t>
            </w:r>
            <w:r w:rsidRPr="00E103D7">
              <w:rPr>
                <w:rFonts w:ascii="Arial" w:hAnsi="Arial" w:cs="Arial"/>
                <w:color w:val="000000" w:themeColor="text1"/>
                <w:sz w:val="20"/>
                <w:szCs w:val="22"/>
              </w:rPr>
              <w:t xml:space="preserve"> I</w:t>
            </w:r>
            <w:r>
              <w:rPr>
                <w:rFonts w:ascii="Arial" w:hAnsi="Arial" w:cs="Arial"/>
                <w:color w:val="000000" w:themeColor="text1"/>
                <w:sz w:val="20"/>
                <w:szCs w:val="22"/>
              </w:rPr>
              <w:t>V</w:t>
            </w:r>
            <w:r w:rsidRPr="00E103D7">
              <w:rPr>
                <w:rFonts w:ascii="Arial" w:hAnsi="Arial" w:cs="Arial"/>
                <w:color w:val="000000" w:themeColor="text1"/>
                <w:sz w:val="20"/>
                <w:szCs w:val="22"/>
              </w:rPr>
              <w:t>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3741FE18" w14:textId="7B3554E8" w:rsidR="00080C74" w:rsidRPr="003131DC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C209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79BDA00E" w14:textId="2583A925" w:rsidR="00080C74" w:rsidRPr="00BB2C2E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7C88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7AB221E8" w14:textId="597FB2B1" w:rsidR="00080C74" w:rsidRPr="002224C8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E26B35">
              <w:rPr>
                <w:rFonts w:ascii="Arial" w:hAnsi="Arial" w:cs="Arial"/>
                <w:sz w:val="20"/>
                <w:szCs w:val="22"/>
              </w:rPr>
              <w:t>15 000,-</w:t>
            </w:r>
          </w:p>
        </w:tc>
      </w:tr>
      <w:tr w:rsidR="00080C74" w:rsidRPr="00A5360B" w14:paraId="67450E0C" w14:textId="77777777" w:rsidTr="00080C74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523692CD" w14:textId="5AF1A3DB" w:rsidR="00080C74" w:rsidRPr="00E103D7" w:rsidRDefault="00080C74" w:rsidP="00080C74">
            <w:pPr>
              <w:spacing w:after="0"/>
              <w:rPr>
                <w:rFonts w:ascii="Arial" w:hAnsi="Arial" w:cs="Arial"/>
                <w:color w:val="000000" w:themeColor="text1"/>
                <w:sz w:val="20"/>
                <w:szCs w:val="22"/>
              </w:rPr>
            </w:pPr>
            <w:r w:rsidRPr="00E103D7">
              <w:rPr>
                <w:rFonts w:ascii="Arial" w:hAnsi="Arial" w:cs="Arial"/>
                <w:color w:val="000000" w:themeColor="text1"/>
                <w:sz w:val="20"/>
                <w:szCs w:val="22"/>
              </w:rPr>
              <w:t>Partner</w:t>
            </w:r>
            <w:r>
              <w:rPr>
                <w:rFonts w:ascii="Arial" w:hAnsi="Arial" w:cs="Arial"/>
                <w:color w:val="000000" w:themeColor="text1"/>
                <w:sz w:val="20"/>
                <w:szCs w:val="22"/>
              </w:rPr>
              <w:t>/Ředitel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12AAA408" w14:textId="57D3ED0E" w:rsidR="00080C74" w:rsidRPr="003131DC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C209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37638D6A" w14:textId="308C0208" w:rsidR="00080C74" w:rsidRPr="00D57C88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0134F26E" w14:textId="0E964243" w:rsidR="00080C74" w:rsidRPr="002224C8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sz w:val="20"/>
                <w:szCs w:val="22"/>
              </w:rPr>
              <w:t>2</w:t>
            </w:r>
            <w:r w:rsidRPr="003131DC">
              <w:rPr>
                <w:rFonts w:ascii="Arial" w:hAnsi="Arial" w:cs="Arial"/>
                <w:sz w:val="20"/>
                <w:szCs w:val="22"/>
              </w:rPr>
              <w:t>5 000,-</w:t>
            </w:r>
          </w:p>
        </w:tc>
      </w:tr>
      <w:tr w:rsidR="00080C74" w:rsidRPr="00A5360B" w14:paraId="153FCDF0" w14:textId="77777777" w:rsidTr="00080C74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323E02FA" w14:textId="4957A8BA" w:rsidR="00080C74" w:rsidRPr="00E103D7" w:rsidRDefault="00080C74" w:rsidP="00080C7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2"/>
              </w:rPr>
              <w:t>Manager I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100500B2" w14:textId="67ABA077" w:rsidR="00080C74" w:rsidRPr="003131DC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C209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2AF87845" w14:textId="46FCA424" w:rsidR="00080C74" w:rsidRPr="00BB2C2E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7C88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192AAD1C" w14:textId="511C334A" w:rsidR="00080C74" w:rsidRPr="002224C8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3131DC">
              <w:rPr>
                <w:rFonts w:ascii="Arial" w:hAnsi="Arial" w:cs="Arial"/>
                <w:sz w:val="20"/>
                <w:szCs w:val="22"/>
              </w:rPr>
              <w:t>1</w:t>
            </w:r>
            <w:r>
              <w:rPr>
                <w:rFonts w:ascii="Arial" w:hAnsi="Arial" w:cs="Arial"/>
                <w:sz w:val="20"/>
                <w:szCs w:val="22"/>
              </w:rPr>
              <w:t>3</w:t>
            </w:r>
            <w:r w:rsidRPr="003131DC">
              <w:rPr>
                <w:rFonts w:ascii="Arial" w:hAnsi="Arial" w:cs="Arial"/>
                <w:sz w:val="20"/>
                <w:szCs w:val="22"/>
              </w:rPr>
              <w:t> 000,-</w:t>
            </w:r>
          </w:p>
        </w:tc>
      </w:tr>
      <w:tr w:rsidR="00080C74" w:rsidRPr="00A5360B" w14:paraId="435FCFD7" w14:textId="77777777" w:rsidTr="00080C74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5B9CA9A8" w14:textId="5E53746B" w:rsidR="00080C74" w:rsidRPr="00E103D7" w:rsidRDefault="00080C74" w:rsidP="00080C7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2"/>
              </w:rPr>
              <w:t>Manager II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242583D9" w14:textId="7EC7AEEE" w:rsidR="00080C74" w:rsidRPr="003131DC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C209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4E3FF24C" w14:textId="6531DFA7" w:rsidR="00080C74" w:rsidRPr="00BB2C2E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7C88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063F3EFB" w14:textId="22E8111C" w:rsidR="00080C74" w:rsidRPr="002224C8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312071"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  <w:tr w:rsidR="00080C74" w:rsidRPr="00A5360B" w14:paraId="214E1EC8" w14:textId="77777777" w:rsidTr="00080C74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7CCE5ADC" w14:textId="28DF7205" w:rsidR="00080C74" w:rsidRPr="00E103D7" w:rsidRDefault="00080C74" w:rsidP="00080C7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2"/>
              </w:rPr>
              <w:t>Manager III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1380AED9" w14:textId="7DF46400" w:rsidR="00080C74" w:rsidRPr="003131DC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C209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4AC0774D" w14:textId="455DFD0F" w:rsidR="00080C74" w:rsidRPr="00BB2C2E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7C88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54AD8EDA" w14:textId="601FE3EC" w:rsidR="00080C74" w:rsidRPr="002224C8" w:rsidRDefault="00080C74" w:rsidP="00080C7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312071"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2pt" o:bullet="t">
        <v:imagedata r:id="rId1" o:title=""/>
      </v:shape>
    </w:pict>
  </w:numPicBullet>
  <w:numPicBullet w:numPicBulletId="1">
    <w:pict>
      <v:shape id="_x0000_i1027" type="#_x0000_t75" style="width:14.4pt;height:14.4pt" o:bullet="t">
        <v:imagedata r:id="rId2" o:title=""/>
      </v:shape>
    </w:pict>
  </w:numPicBullet>
  <w:numPicBullet w:numPicBulletId="2">
    <w:pict>
      <v:shape id="_x0000_i1028" type="#_x0000_t75" style="width:7.2pt;height:7.2pt" o:bullet="t">
        <v:imagedata r:id="rId3" o:title=""/>
      </v:shape>
    </w:pict>
  </w:numPicBullet>
  <w:numPicBullet w:numPicBulletId="3">
    <w:pict>
      <v:shape id="_x0000_i1029" type="#_x0000_t75" style="width:7.2pt;height:7.2pt" o:bullet="t">
        <v:imagedata r:id="rId4" o:title=""/>
      </v:shape>
    </w:pict>
  </w:numPicBullet>
  <w:numPicBullet w:numPicBulletId="4">
    <w:pict>
      <v:shape id="_x0000_i1030" type="#_x0000_t75" style="width:7.2pt;height:7.2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3D04E26"/>
    <w:multiLevelType w:val="multilevel"/>
    <w:tmpl w:val="611870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6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2AC03F8"/>
    <w:multiLevelType w:val="hybridMultilevel"/>
    <w:tmpl w:val="ECEA4D22"/>
    <w:lvl w:ilvl="0" w:tplc="6724508A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5832F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C4D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805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628C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2E4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58F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1005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A23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3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4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5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7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8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0" w15:restartNumberingAfterBreak="0">
    <w:nsid w:val="58AA27C9"/>
    <w:multiLevelType w:val="hybridMultilevel"/>
    <w:tmpl w:val="2AA0A95C"/>
    <w:lvl w:ilvl="0" w:tplc="040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3" w15:restartNumberingAfterBreak="0">
    <w:nsid w:val="627887D0"/>
    <w:multiLevelType w:val="hybridMultilevel"/>
    <w:tmpl w:val="D610A2FC"/>
    <w:lvl w:ilvl="0" w:tplc="1C7C2FF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6F0F4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D82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A5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FA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6C9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C42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FEEA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BAA0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7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9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0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2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3" w15:restartNumberingAfterBreak="0">
    <w:nsid w:val="778735CD"/>
    <w:multiLevelType w:val="hybridMultilevel"/>
    <w:tmpl w:val="62B6772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9"/>
  </w:num>
  <w:num w:numId="5" w16cid:durableId="1600867120">
    <w:abstractNumId w:val="15"/>
  </w:num>
  <w:num w:numId="6" w16cid:durableId="949317791">
    <w:abstractNumId w:val="12"/>
  </w:num>
  <w:num w:numId="7" w16cid:durableId="294872119">
    <w:abstractNumId w:val="37"/>
  </w:num>
  <w:num w:numId="8" w16cid:durableId="2060742888">
    <w:abstractNumId w:val="51"/>
  </w:num>
  <w:num w:numId="9" w16cid:durableId="745686164">
    <w:abstractNumId w:val="32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4"/>
  </w:num>
  <w:num w:numId="13" w16cid:durableId="654459808">
    <w:abstractNumId w:val="33"/>
  </w:num>
  <w:num w:numId="14" w16cid:durableId="463155709">
    <w:abstractNumId w:val="10"/>
  </w:num>
  <w:num w:numId="15" w16cid:durableId="2120103895">
    <w:abstractNumId w:val="45"/>
  </w:num>
  <w:num w:numId="16" w16cid:durableId="252393947">
    <w:abstractNumId w:val="13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0"/>
  </w:num>
  <w:num w:numId="21" w16cid:durableId="106316517">
    <w:abstractNumId w:val="38"/>
  </w:num>
  <w:num w:numId="22" w16cid:durableId="1418865306">
    <w:abstractNumId w:val="44"/>
  </w:num>
  <w:num w:numId="23" w16cid:durableId="770664537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6"/>
  </w:num>
  <w:num w:numId="27" w16cid:durableId="173426749">
    <w:abstractNumId w:val="42"/>
  </w:num>
  <w:num w:numId="28" w16cid:durableId="758210841">
    <w:abstractNumId w:val="49"/>
  </w:num>
  <w:num w:numId="29" w16cid:durableId="359165940">
    <w:abstractNumId w:val="50"/>
  </w:num>
  <w:num w:numId="30" w16cid:durableId="2027823902">
    <w:abstractNumId w:val="25"/>
  </w:num>
  <w:num w:numId="31" w16cid:durableId="1480613658">
    <w:abstractNumId w:val="36"/>
  </w:num>
  <w:num w:numId="32" w16cid:durableId="112411444">
    <w:abstractNumId w:val="47"/>
  </w:num>
  <w:num w:numId="33" w16cid:durableId="1384864722">
    <w:abstractNumId w:val="35"/>
  </w:num>
  <w:num w:numId="34" w16cid:durableId="1364398714">
    <w:abstractNumId w:val="29"/>
  </w:num>
  <w:num w:numId="35" w16cid:durableId="1414161201">
    <w:abstractNumId w:val="6"/>
  </w:num>
  <w:num w:numId="36" w16cid:durableId="900405738">
    <w:abstractNumId w:val="17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19"/>
  </w:num>
  <w:num w:numId="40" w16cid:durableId="121701034">
    <w:abstractNumId w:val="7"/>
  </w:num>
  <w:num w:numId="41" w16cid:durableId="782190033">
    <w:abstractNumId w:val="26"/>
  </w:num>
  <w:num w:numId="42" w16cid:durableId="79330020">
    <w:abstractNumId w:val="22"/>
  </w:num>
  <w:num w:numId="43" w16cid:durableId="936643173">
    <w:abstractNumId w:val="54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41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823737311">
    <w:abstractNumId w:val="20"/>
  </w:num>
  <w:num w:numId="50" w16cid:durableId="38555215">
    <w:abstractNumId w:val="43"/>
  </w:num>
  <w:num w:numId="51" w16cid:durableId="1764256372">
    <w:abstractNumId w:val="31"/>
  </w:num>
  <w:num w:numId="52" w16cid:durableId="392585157">
    <w:abstractNumId w:val="40"/>
  </w:num>
  <w:num w:numId="53" w16cid:durableId="1064445718">
    <w:abstractNumId w:val="11"/>
  </w:num>
  <w:num w:numId="54" w16cid:durableId="1876577534">
    <w:abstractNumId w:val="53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355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605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0C74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5B3D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456"/>
    <w:rsid w:val="00146A0B"/>
    <w:rsid w:val="00146B3C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6760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1F72F0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4BA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31DC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765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51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496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4F8C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87F98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4C0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493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5DBC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6F7EE4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1F98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598B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15C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91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AC4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2FED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38E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17EF8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28A1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5A9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6CB8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B33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02AA"/>
    <w:rsid w:val="00E103D7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4DC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2ACD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2ACE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26AC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A61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355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5</Pages>
  <Words>1207</Words>
  <Characters>7011</Characters>
  <Application>Microsoft Office Word</Application>
  <DocSecurity>0</DocSecurity>
  <Lines>58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02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67</cp:revision>
  <cp:lastPrinted>2022-11-22T11:37:00Z</cp:lastPrinted>
  <dcterms:created xsi:type="dcterms:W3CDTF">2023-08-14T19:38:00Z</dcterms:created>
  <dcterms:modified xsi:type="dcterms:W3CDTF">2024-11-27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